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Григорьев</w:t>
      </w:r>
      <w:r>
        <w:t xml:space="preserve"> </w:t>
      </w:r>
      <w:r>
        <w:t xml:space="preserve">Давид</w:t>
      </w:r>
      <w:r>
        <w:t xml:space="preserve"> </w:t>
      </w:r>
      <w:r>
        <w:t xml:space="preserve">Андроникович</w:t>
      </w:r>
      <w:r>
        <w:t xml:space="preserve"> </w:t>
      </w:r>
      <w:r>
        <w:t xml:space="preserve">НПМ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783755" cy="3917482"/>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783755" cy="3917482"/>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600875" cy="3850105"/>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600875" cy="3850105"/>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236143" cy="4466122"/>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236143" cy="4466122"/>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4000" cy="4407170"/>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4407170"/>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339849"/>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339849"/>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6018770"/>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6018770"/>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3621411"/>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621411"/>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3096991"/>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096991"/>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3253631"/>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253631"/>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3352176"/>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352176"/>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3154290"/>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154290"/>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3992070"/>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992070"/>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4419043"/>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4419043"/>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81473"/>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81473"/>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93661"/>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93661"/>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829134"/>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829134"/>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ригорьев Давид Андроникович НПМБД-01-21</dc:creator>
  <dc:language>ru-RU</dc:language>
  <cp:keywords/>
  <dcterms:created xsi:type="dcterms:W3CDTF">2022-06-11T07:49:37Z</dcterms:created>
  <dcterms:modified xsi:type="dcterms:W3CDTF">2022-06-11T07: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